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3B42" w:rsidRDefault="00E97C46">
      <w:r>
        <w:t>Chapter 5</w:t>
      </w:r>
    </w:p>
    <w:p w:rsidR="00E97C46" w:rsidRDefault="00E97C46" w:rsidP="00E97C46">
      <w:r>
        <w:t xml:space="preserve">Data </w:t>
      </w:r>
      <w:proofErr w:type="spellStart"/>
      <w:r>
        <w:t>Playstore</w:t>
      </w:r>
      <w:proofErr w:type="spellEnd"/>
      <w:r>
        <w:t>;</w:t>
      </w:r>
    </w:p>
    <w:p w:rsidR="00E97C46" w:rsidRDefault="00E97C46" w:rsidP="00E97C46">
      <w:r>
        <w:tab/>
        <w:t xml:space="preserve">Format Date </w:t>
      </w:r>
      <w:proofErr w:type="spellStart"/>
      <w:r>
        <w:t>Date</w:t>
      </w:r>
      <w:proofErr w:type="spellEnd"/>
      <w:proofErr w:type="gramStart"/>
      <w:r>
        <w:t>.;</w:t>
      </w:r>
      <w:proofErr w:type="gramEnd"/>
    </w:p>
    <w:p w:rsidR="00E97C46" w:rsidRDefault="00E97C46" w:rsidP="00E97C46">
      <w:r>
        <w:tab/>
        <w:t xml:space="preserve">Input </w:t>
      </w:r>
      <w:proofErr w:type="gramStart"/>
      <w:r>
        <w:t>Date :</w:t>
      </w:r>
      <w:proofErr w:type="gramEnd"/>
      <w:r>
        <w:t xml:space="preserve"> Date. @@;</w:t>
      </w:r>
    </w:p>
    <w:p w:rsidR="00E97C46" w:rsidRDefault="00E97C46" w:rsidP="00E97C46">
      <w:proofErr w:type="spellStart"/>
      <w:r>
        <w:t>Datalines</w:t>
      </w:r>
      <w:proofErr w:type="spellEnd"/>
      <w:r>
        <w:t>;</w:t>
      </w:r>
    </w:p>
    <w:p w:rsidR="00E97C46" w:rsidRDefault="00E97C46" w:rsidP="00E97C46">
      <w:r>
        <w:t xml:space="preserve">21JAN12 20FEB12 22MAR12 21APR12 </w:t>
      </w:r>
      <w:proofErr w:type="spellStart"/>
      <w:r>
        <w:t>21APR12</w:t>
      </w:r>
      <w:proofErr w:type="spellEnd"/>
      <w:r>
        <w:t xml:space="preserve"> 13MAY12 21JUN12 20JUL12 21AUG12 22SEP12</w:t>
      </w:r>
    </w:p>
    <w:p w:rsidR="00E97C46" w:rsidRDefault="00E97C46" w:rsidP="00E97C46">
      <w:r>
        <w:t xml:space="preserve">15OCT12 16NOV12 21DEC12 </w:t>
      </w:r>
      <w:proofErr w:type="spellStart"/>
      <w:r>
        <w:t>21DEC12</w:t>
      </w:r>
      <w:proofErr w:type="spellEnd"/>
      <w:r>
        <w:t xml:space="preserve"> 20JAN13 19FEB13 19MAR13 18MAY13 17JUN13 18JUL13</w:t>
      </w:r>
    </w:p>
    <w:p w:rsidR="00E97C46" w:rsidRDefault="00E97C46" w:rsidP="00E97C46">
      <w:r>
        <w:t>17OCT13 18NOV13 17DEC13 01JAN14 02FEB14 03MAR14 04APR14 05MAY14 06JUN14 07AUG14</w:t>
      </w:r>
    </w:p>
    <w:p w:rsidR="00E97C46" w:rsidRDefault="00E97C46" w:rsidP="00E97C46">
      <w:r>
        <w:t>11SEP14 31OCT14 01NOV14 01DEC14 25FEB15 01MAR15 01APR15 01MAY15 01JUN15 01JUL15</w:t>
      </w:r>
    </w:p>
    <w:p w:rsidR="00E97C46" w:rsidRDefault="00E97C46" w:rsidP="00E97C46">
      <w:r>
        <w:t>01AUG15 01SEP15 01OCT15 01NOV15 01DEC15 05JAN16 01FEB16 01MAR16 01APR16 01MAY16</w:t>
      </w:r>
    </w:p>
    <w:p w:rsidR="00E97C46" w:rsidRDefault="00E97C46" w:rsidP="00E97C46">
      <w:r>
        <w:t xml:space="preserve">01JUN16 01JUL16 01AUG16 01SEP16 01OCT16 01NOV16 01DEC16 05JAN17 01FEB17 </w:t>
      </w:r>
      <w:proofErr w:type="spellStart"/>
      <w:r>
        <w:t>01FEB17</w:t>
      </w:r>
      <w:proofErr w:type="spellEnd"/>
    </w:p>
    <w:p w:rsidR="00E97C46" w:rsidRDefault="00E97C46" w:rsidP="00E97C46">
      <w:r>
        <w:t>01APR17 01MAY17 01JUN17 01JUL17 01AUG17 01SEP17 01NOV17 01DEC17 01FEB18 01MAR18</w:t>
      </w:r>
    </w:p>
    <w:p w:rsidR="00E97C46" w:rsidRDefault="00E97C46" w:rsidP="00E97C46">
      <w:r>
        <w:t>;</w:t>
      </w:r>
    </w:p>
    <w:p w:rsidR="00E97C46" w:rsidRDefault="00E97C46" w:rsidP="00E97C46"/>
    <w:p w:rsidR="00E97C46" w:rsidRDefault="00E97C46" w:rsidP="00E97C46">
      <w:proofErr w:type="gramStart"/>
      <w:r>
        <w:t>ODS</w:t>
      </w:r>
      <w:proofErr w:type="gramEnd"/>
      <w:r>
        <w:t xml:space="preserve"> GRAPHICS ON;</w:t>
      </w:r>
    </w:p>
    <w:p w:rsidR="00E97C46" w:rsidRDefault="00E97C46" w:rsidP="00E97C46"/>
    <w:p w:rsidR="00E97C46" w:rsidRDefault="00E97C46" w:rsidP="00E97C46">
      <w:r>
        <w:t>PROC TIMEID Data=</w:t>
      </w:r>
      <w:proofErr w:type="spellStart"/>
      <w:r>
        <w:t>Playstore</w:t>
      </w:r>
      <w:proofErr w:type="spellEnd"/>
      <w:r>
        <w:t xml:space="preserve"> PRINT=All PLOT=All;</w:t>
      </w:r>
    </w:p>
    <w:p w:rsidR="00E97C46" w:rsidRDefault="00E97C46" w:rsidP="00E97C46">
      <w:r>
        <w:tab/>
        <w:t>Id Date Interval=MONTH;</w:t>
      </w:r>
    </w:p>
    <w:p w:rsidR="00E97C46" w:rsidRDefault="00E97C46" w:rsidP="00E97C46">
      <w:r>
        <w:t>Run;</w:t>
      </w:r>
    </w:p>
    <w:p w:rsidR="00E97C46" w:rsidRDefault="00E97C46" w:rsidP="00E97C46"/>
    <w:p w:rsidR="00E97C46" w:rsidRDefault="00E97C46" w:rsidP="00E97C46">
      <w:r>
        <w:t>%</w:t>
      </w:r>
      <w:proofErr w:type="spellStart"/>
      <w:r>
        <w:t>web_drop_</w:t>
      </w:r>
      <w:proofErr w:type="gramStart"/>
      <w:r>
        <w:t>table</w:t>
      </w:r>
      <w:proofErr w:type="spellEnd"/>
      <w:r>
        <w:t>(</w:t>
      </w:r>
      <w:proofErr w:type="spellStart"/>
      <w:proofErr w:type="gramEnd"/>
      <w:r>
        <w:t>WORK.inflation</w:t>
      </w:r>
      <w:proofErr w:type="spellEnd"/>
      <w:r>
        <w:t>);</w:t>
      </w:r>
    </w:p>
    <w:p w:rsidR="00E97C46" w:rsidRDefault="00E97C46" w:rsidP="00E97C46"/>
    <w:p w:rsidR="00E97C46" w:rsidRDefault="00E97C46" w:rsidP="00E97C46"/>
    <w:p w:rsidR="00E97C46" w:rsidRDefault="00E97C46" w:rsidP="00E97C46">
      <w:r>
        <w:t>FILENAME REFFILE '/folders/</w:t>
      </w:r>
      <w:proofErr w:type="spellStart"/>
      <w:r>
        <w:t>myfolders</w:t>
      </w:r>
      <w:proofErr w:type="spellEnd"/>
      <w:r>
        <w:t>/inflation.xlsx';</w:t>
      </w:r>
    </w:p>
    <w:p w:rsidR="00E97C46" w:rsidRDefault="00E97C46" w:rsidP="00E97C46"/>
    <w:p w:rsidR="00E97C46" w:rsidRDefault="00E97C46" w:rsidP="00E97C46">
      <w:r>
        <w:t>PROC IMPORT DATAFILE=REFFILE</w:t>
      </w:r>
    </w:p>
    <w:p w:rsidR="00E97C46" w:rsidRDefault="00E97C46" w:rsidP="00E97C46">
      <w:r>
        <w:tab/>
        <w:t>DBMS=XLSX</w:t>
      </w:r>
    </w:p>
    <w:p w:rsidR="00E97C46" w:rsidRDefault="00E97C46" w:rsidP="00E97C46">
      <w:r>
        <w:lastRenderedPageBreak/>
        <w:tab/>
        <w:t>OUT=</w:t>
      </w:r>
      <w:proofErr w:type="spellStart"/>
      <w:r>
        <w:t>WORK.inflation</w:t>
      </w:r>
      <w:proofErr w:type="spellEnd"/>
      <w:r>
        <w:t>;</w:t>
      </w:r>
    </w:p>
    <w:p w:rsidR="00E97C46" w:rsidRDefault="00E97C46" w:rsidP="00E97C46">
      <w:r>
        <w:tab/>
        <w:t>GETNAMES=YES;</w:t>
      </w:r>
    </w:p>
    <w:p w:rsidR="00E97C46" w:rsidRDefault="00E97C46" w:rsidP="00E97C46">
      <w:r>
        <w:t>RUN;</w:t>
      </w:r>
    </w:p>
    <w:p w:rsidR="00E97C46" w:rsidRDefault="00E97C46" w:rsidP="00E97C46"/>
    <w:p w:rsidR="00E97C46" w:rsidRDefault="00E97C46" w:rsidP="00E97C46">
      <w:r>
        <w:t>PROC CONTENTS DATA=</w:t>
      </w:r>
      <w:proofErr w:type="spellStart"/>
      <w:r>
        <w:t>WORK.inflation</w:t>
      </w:r>
      <w:proofErr w:type="spellEnd"/>
      <w:r>
        <w:t>; RUN;</w:t>
      </w:r>
    </w:p>
    <w:p w:rsidR="00E97C46" w:rsidRDefault="00E97C46" w:rsidP="00E97C46"/>
    <w:p w:rsidR="00E97C46" w:rsidRDefault="00E97C46" w:rsidP="00E97C46"/>
    <w:p w:rsidR="00E97C46" w:rsidRDefault="00E97C46" w:rsidP="00E97C46">
      <w:r>
        <w:t>%</w:t>
      </w:r>
      <w:proofErr w:type="spellStart"/>
      <w:r>
        <w:t>web_open_</w:t>
      </w:r>
      <w:proofErr w:type="gramStart"/>
      <w:r>
        <w:t>table</w:t>
      </w:r>
      <w:proofErr w:type="spellEnd"/>
      <w:r>
        <w:t>(</w:t>
      </w:r>
      <w:proofErr w:type="spellStart"/>
      <w:proofErr w:type="gramEnd"/>
      <w:r>
        <w:t>WORK.inflation</w:t>
      </w:r>
      <w:proofErr w:type="spellEnd"/>
      <w:r>
        <w:t>);</w:t>
      </w:r>
    </w:p>
    <w:p w:rsidR="00E97C46" w:rsidRDefault="00E97C46" w:rsidP="00E97C46"/>
    <w:p w:rsidR="00E97C46" w:rsidRDefault="00E97C46" w:rsidP="00E97C46">
      <w:r>
        <w:t>Data Model;</w:t>
      </w:r>
    </w:p>
    <w:p w:rsidR="00E97C46" w:rsidRDefault="00E97C46" w:rsidP="00E97C46">
      <w:r>
        <w:t>Set Inflation;</w:t>
      </w:r>
    </w:p>
    <w:p w:rsidR="00E97C46" w:rsidRDefault="00E97C46" w:rsidP="00E97C46">
      <w:r>
        <w:t xml:space="preserve">If Month </w:t>
      </w:r>
      <w:proofErr w:type="spellStart"/>
      <w:r>
        <w:t>gt</w:t>
      </w:r>
      <w:proofErr w:type="spellEnd"/>
      <w:r>
        <w:t xml:space="preserve"> "30Sep2017"d then do;</w:t>
      </w:r>
    </w:p>
    <w:p w:rsidR="00E97C46" w:rsidRDefault="00E97C46" w:rsidP="00E97C46">
      <w:r>
        <w:t>CPI=</w:t>
      </w:r>
      <w:proofErr w:type="gramStart"/>
      <w:r>
        <w:t>.;</w:t>
      </w:r>
      <w:proofErr w:type="gramEnd"/>
    </w:p>
    <w:p w:rsidR="00E97C46" w:rsidRDefault="00E97C46" w:rsidP="00E97C46">
      <w:proofErr w:type="gramStart"/>
      <w:r>
        <w:t>end</w:t>
      </w:r>
      <w:proofErr w:type="gramEnd"/>
      <w:r>
        <w:t>;</w:t>
      </w:r>
    </w:p>
    <w:p w:rsidR="00E97C46" w:rsidRDefault="00E97C46" w:rsidP="00E97C46">
      <w:r>
        <w:t>Run;</w:t>
      </w:r>
    </w:p>
    <w:p w:rsidR="00E97C46" w:rsidRDefault="00E97C46" w:rsidP="00E97C46"/>
    <w:p w:rsidR="00E97C46" w:rsidRDefault="00E97C46" w:rsidP="00E97C46">
      <w:r>
        <w:t xml:space="preserve">Proc </w:t>
      </w:r>
      <w:proofErr w:type="spellStart"/>
      <w:r>
        <w:t>Reg</w:t>
      </w:r>
      <w:proofErr w:type="spellEnd"/>
      <w:r>
        <w:t xml:space="preserve"> Data=Model Plots</w:t>
      </w:r>
      <w:proofErr w:type="gramStart"/>
      <w:r>
        <w:t>=(</w:t>
      </w:r>
      <w:proofErr w:type="gramEnd"/>
      <w:r>
        <w:t>Criteria SBC CP);</w:t>
      </w:r>
    </w:p>
    <w:p w:rsidR="00E97C46" w:rsidRDefault="00E97C46" w:rsidP="00E97C46">
      <w:r>
        <w:tab/>
        <w:t>Id Month;</w:t>
      </w:r>
    </w:p>
    <w:p w:rsidR="00E97C46" w:rsidRDefault="00E97C46" w:rsidP="00E97C46">
      <w:r>
        <w:tab/>
        <w:t>/*Forward selection*/</w:t>
      </w:r>
    </w:p>
    <w:p w:rsidR="00E97C46" w:rsidRDefault="00E97C46" w:rsidP="00E97C46">
      <w:r>
        <w:tab/>
        <w:t xml:space="preserve">Model CPI = </w:t>
      </w:r>
      <w:proofErr w:type="spellStart"/>
      <w:r>
        <w:t>Furniture_Home_Improvement</w:t>
      </w:r>
      <w:proofErr w:type="spellEnd"/>
      <w:r>
        <w:tab/>
      </w:r>
      <w:proofErr w:type="spellStart"/>
      <w:r>
        <w:t>Travel_including_Leisure</w:t>
      </w:r>
      <w:proofErr w:type="spellEnd"/>
      <w:r>
        <w:tab/>
      </w:r>
      <w:proofErr w:type="spellStart"/>
      <w:r>
        <w:t>Eating_out</w:t>
      </w:r>
      <w:proofErr w:type="spellEnd"/>
      <w:r>
        <w:tab/>
        <w:t>Entertainment</w:t>
      </w:r>
      <w:r>
        <w:tab/>
        <w:t>Grocery</w:t>
      </w:r>
      <w:r>
        <w:tab/>
        <w:t>Education</w:t>
      </w:r>
      <w:r>
        <w:tab/>
        <w:t>Communication</w:t>
      </w:r>
      <w:r>
        <w:tab/>
      </w:r>
    </w:p>
    <w:p w:rsidR="00E97C46" w:rsidRDefault="00E97C46" w:rsidP="00E97C46">
      <w:r>
        <w:tab/>
      </w:r>
      <w:r>
        <w:tab/>
      </w:r>
      <w:r>
        <w:tab/>
      </w:r>
      <w:r>
        <w:tab/>
      </w:r>
      <w:proofErr w:type="spellStart"/>
      <w:r>
        <w:t>Clothing_and_shopping</w:t>
      </w:r>
      <w:proofErr w:type="spellEnd"/>
      <w:r>
        <w:tab/>
      </w:r>
      <w:proofErr w:type="spellStart"/>
      <w:r>
        <w:t>Spend_save_quaterly_ratio</w:t>
      </w:r>
      <w:proofErr w:type="spellEnd"/>
    </w:p>
    <w:p w:rsidR="00E97C46" w:rsidRDefault="00E97C46" w:rsidP="00E97C46">
      <w:r>
        <w:tab/>
      </w:r>
      <w:r>
        <w:tab/>
      </w:r>
      <w:r>
        <w:tab/>
      </w:r>
      <w:r>
        <w:tab/>
        <w:t>/ Selection=Forward Details=All R;</w:t>
      </w:r>
    </w:p>
    <w:p w:rsidR="00E97C46" w:rsidRDefault="00E97C46" w:rsidP="00E97C46">
      <w:r>
        <w:tab/>
        <w:t>/*</w:t>
      </w:r>
      <w:proofErr w:type="gramStart"/>
      <w:r>
        <w:t>Backward</w:t>
      </w:r>
      <w:proofErr w:type="gramEnd"/>
      <w:r>
        <w:t xml:space="preserve"> selection*/</w:t>
      </w:r>
      <w:r>
        <w:tab/>
      </w:r>
    </w:p>
    <w:p w:rsidR="00E97C46" w:rsidRDefault="00E97C46" w:rsidP="00E97C46">
      <w:r>
        <w:tab/>
        <w:t xml:space="preserve">Model CPI = </w:t>
      </w:r>
      <w:proofErr w:type="spellStart"/>
      <w:r>
        <w:t>Furniture_Home_Improvement</w:t>
      </w:r>
      <w:proofErr w:type="spellEnd"/>
      <w:r>
        <w:tab/>
      </w:r>
      <w:proofErr w:type="spellStart"/>
      <w:r>
        <w:t>Travel_including_Leisure</w:t>
      </w:r>
      <w:proofErr w:type="spellEnd"/>
      <w:r>
        <w:tab/>
      </w:r>
      <w:proofErr w:type="spellStart"/>
      <w:r>
        <w:t>Eating_out</w:t>
      </w:r>
      <w:proofErr w:type="spellEnd"/>
      <w:r>
        <w:tab/>
        <w:t>Entertainment</w:t>
      </w:r>
      <w:r>
        <w:tab/>
        <w:t>Grocery</w:t>
      </w:r>
      <w:r>
        <w:tab/>
        <w:t>Education</w:t>
      </w:r>
      <w:r>
        <w:tab/>
        <w:t>Communication</w:t>
      </w:r>
      <w:r>
        <w:tab/>
      </w:r>
    </w:p>
    <w:p w:rsidR="00E97C46" w:rsidRDefault="00E97C46" w:rsidP="00E97C46">
      <w:r>
        <w:tab/>
      </w:r>
      <w:r>
        <w:tab/>
      </w:r>
      <w:r>
        <w:tab/>
      </w:r>
      <w:r>
        <w:tab/>
      </w:r>
      <w:proofErr w:type="spellStart"/>
      <w:r>
        <w:t>Clothing_and_shopping</w:t>
      </w:r>
      <w:proofErr w:type="spellEnd"/>
      <w:r>
        <w:tab/>
      </w:r>
      <w:proofErr w:type="spellStart"/>
      <w:r>
        <w:t>Spend_save_quaterly_ratio</w:t>
      </w:r>
      <w:proofErr w:type="spellEnd"/>
    </w:p>
    <w:p w:rsidR="00E97C46" w:rsidRDefault="00E97C46" w:rsidP="00E97C46">
      <w:r>
        <w:tab/>
      </w:r>
      <w:r>
        <w:tab/>
      </w:r>
      <w:r>
        <w:tab/>
      </w:r>
      <w:r>
        <w:tab/>
        <w:t>/ Selection=Backward Details=All R;</w:t>
      </w:r>
    </w:p>
    <w:p w:rsidR="00E97C46" w:rsidRDefault="00E97C46" w:rsidP="00E97C46">
      <w:r>
        <w:lastRenderedPageBreak/>
        <w:tab/>
        <w:t>/*</w:t>
      </w:r>
      <w:proofErr w:type="spellStart"/>
      <w:r>
        <w:t>Maxr</w:t>
      </w:r>
      <w:proofErr w:type="spellEnd"/>
      <w:r>
        <w:t>*/</w:t>
      </w:r>
    </w:p>
    <w:p w:rsidR="00E97C46" w:rsidRDefault="00E97C46" w:rsidP="00E97C46">
      <w:r>
        <w:tab/>
        <w:t xml:space="preserve">Model CPI = </w:t>
      </w:r>
      <w:proofErr w:type="spellStart"/>
      <w:r>
        <w:t>Furniture_Home_Improvement</w:t>
      </w:r>
      <w:proofErr w:type="spellEnd"/>
      <w:r>
        <w:tab/>
      </w:r>
      <w:proofErr w:type="spellStart"/>
      <w:r>
        <w:t>Travel_including_Leisure</w:t>
      </w:r>
      <w:proofErr w:type="spellEnd"/>
      <w:r>
        <w:tab/>
      </w:r>
      <w:proofErr w:type="spellStart"/>
      <w:r>
        <w:t>Eating_out</w:t>
      </w:r>
      <w:proofErr w:type="spellEnd"/>
      <w:r>
        <w:tab/>
        <w:t>Entertainment</w:t>
      </w:r>
      <w:r>
        <w:tab/>
        <w:t>Grocery</w:t>
      </w:r>
      <w:r>
        <w:tab/>
        <w:t>Education</w:t>
      </w:r>
      <w:r>
        <w:tab/>
        <w:t>Communication</w:t>
      </w:r>
      <w:r>
        <w:tab/>
      </w:r>
    </w:p>
    <w:p w:rsidR="00E97C46" w:rsidRDefault="00E97C46" w:rsidP="00E97C46">
      <w:r>
        <w:tab/>
      </w:r>
      <w:r>
        <w:tab/>
      </w:r>
      <w:r>
        <w:tab/>
      </w:r>
      <w:r>
        <w:tab/>
      </w:r>
      <w:proofErr w:type="spellStart"/>
      <w:r>
        <w:t>Clothing_and_shopping</w:t>
      </w:r>
      <w:proofErr w:type="spellEnd"/>
      <w:r>
        <w:tab/>
      </w:r>
      <w:proofErr w:type="spellStart"/>
      <w:r>
        <w:t>Spend_save_quaterly_ratio</w:t>
      </w:r>
      <w:proofErr w:type="spellEnd"/>
    </w:p>
    <w:p w:rsidR="00E97C46" w:rsidRDefault="00E97C46" w:rsidP="00E97C46">
      <w:r>
        <w:tab/>
      </w:r>
      <w:r>
        <w:tab/>
      </w:r>
      <w:r>
        <w:tab/>
      </w:r>
      <w:r>
        <w:tab/>
        <w:t>/ Selection=</w:t>
      </w:r>
      <w:proofErr w:type="spellStart"/>
      <w:r>
        <w:t>Maxr</w:t>
      </w:r>
      <w:proofErr w:type="spellEnd"/>
      <w:r>
        <w:t xml:space="preserve"> Details=All R;</w:t>
      </w:r>
    </w:p>
    <w:p w:rsidR="00E97C46" w:rsidRDefault="00E97C46" w:rsidP="00E97C46">
      <w:r>
        <w:t>Run;</w:t>
      </w:r>
    </w:p>
    <w:p w:rsidR="00E97C46" w:rsidRDefault="00E97C46" w:rsidP="00E97C46"/>
    <w:p w:rsidR="00E97C46" w:rsidRDefault="00E97C46" w:rsidP="00E97C46">
      <w:r>
        <w:t>Proc UCM Data=Model;</w:t>
      </w:r>
    </w:p>
    <w:p w:rsidR="00E97C46" w:rsidRDefault="00E97C46" w:rsidP="00E97C46">
      <w:r>
        <w:tab/>
        <w:t>Id Month Interval=Month;</w:t>
      </w:r>
    </w:p>
    <w:p w:rsidR="00E97C46" w:rsidRDefault="00E97C46" w:rsidP="00E97C46">
      <w:r>
        <w:tab/>
        <w:t>Model CPI;</w:t>
      </w:r>
    </w:p>
    <w:p w:rsidR="00E97C46" w:rsidRDefault="00E97C46" w:rsidP="00E97C46">
      <w:r>
        <w:tab/>
        <w:t>Irregular;</w:t>
      </w:r>
    </w:p>
    <w:p w:rsidR="00E97C46" w:rsidRDefault="00E97C46" w:rsidP="00E97C46">
      <w:r>
        <w:tab/>
        <w:t>Level;</w:t>
      </w:r>
    </w:p>
    <w:p w:rsidR="00E97C46" w:rsidRDefault="00E97C46" w:rsidP="00E97C46">
      <w:r>
        <w:tab/>
        <w:t xml:space="preserve">Slope </w:t>
      </w:r>
      <w:proofErr w:type="spellStart"/>
      <w:r>
        <w:t>Var</w:t>
      </w:r>
      <w:proofErr w:type="spellEnd"/>
      <w:r>
        <w:t xml:space="preserve"> = 0 </w:t>
      </w:r>
      <w:proofErr w:type="spellStart"/>
      <w:r>
        <w:t>Noest</w:t>
      </w:r>
      <w:proofErr w:type="spellEnd"/>
      <w:r>
        <w:t>;</w:t>
      </w:r>
    </w:p>
    <w:p w:rsidR="00E97C46" w:rsidRDefault="00E97C46" w:rsidP="00E97C46">
      <w:r>
        <w:tab/>
        <w:t>Season Length = 12 Type = Trig;</w:t>
      </w:r>
    </w:p>
    <w:p w:rsidR="00E97C46" w:rsidRDefault="00E97C46" w:rsidP="00E97C46">
      <w:r>
        <w:tab/>
        <w:t>Estimate Back = 6 plot</w:t>
      </w:r>
      <w:proofErr w:type="gramStart"/>
      <w:r>
        <w:t>=(</w:t>
      </w:r>
      <w:proofErr w:type="gramEnd"/>
      <w:r>
        <w:t xml:space="preserve">loess panel </w:t>
      </w:r>
      <w:proofErr w:type="spellStart"/>
      <w:r>
        <w:t>cusum</w:t>
      </w:r>
      <w:proofErr w:type="spellEnd"/>
      <w:r>
        <w:t xml:space="preserve"> </w:t>
      </w:r>
      <w:proofErr w:type="spellStart"/>
      <w:r>
        <w:t>wn</w:t>
      </w:r>
      <w:proofErr w:type="spellEnd"/>
      <w:r>
        <w:t>);</w:t>
      </w:r>
    </w:p>
    <w:p w:rsidR="00E97C46" w:rsidRDefault="00E97C46" w:rsidP="00E97C46">
      <w:r>
        <w:tab/>
        <w:t>Forecast Back = 0 Lead = 6 Print=Forecasts Plot</w:t>
      </w:r>
      <w:proofErr w:type="gramStart"/>
      <w:r>
        <w:t>=(</w:t>
      </w:r>
      <w:proofErr w:type="gramEnd"/>
      <w:r>
        <w:t xml:space="preserve">forecasts </w:t>
      </w:r>
      <w:proofErr w:type="spellStart"/>
      <w:r>
        <w:t>decomp</w:t>
      </w:r>
      <w:proofErr w:type="spellEnd"/>
      <w:r>
        <w:t>);</w:t>
      </w:r>
    </w:p>
    <w:p w:rsidR="00E97C46" w:rsidRDefault="00E97C46" w:rsidP="00E97C46">
      <w:r>
        <w:t>Run;</w:t>
      </w:r>
    </w:p>
    <w:p w:rsidR="00E97C46" w:rsidRDefault="00E97C46" w:rsidP="00E97C46"/>
    <w:p w:rsidR="00E97C46" w:rsidRDefault="00E97C46" w:rsidP="00E97C46">
      <w:r>
        <w:t>Data Lag;</w:t>
      </w:r>
    </w:p>
    <w:p w:rsidR="00E97C46" w:rsidRDefault="00E97C46" w:rsidP="00E97C46">
      <w:r>
        <w:t>Set Model;</w:t>
      </w:r>
    </w:p>
    <w:p w:rsidR="00E97C46" w:rsidRDefault="00E97C46" w:rsidP="00E97C46">
      <w:r>
        <w:t>Difference_1=</w:t>
      </w:r>
      <w:proofErr w:type="gramStart"/>
      <w:r>
        <w:t>Dif1(</w:t>
      </w:r>
      <w:proofErr w:type="gramEnd"/>
      <w:r>
        <w:t>CPI);</w:t>
      </w:r>
    </w:p>
    <w:p w:rsidR="00E97C46" w:rsidRDefault="00E97C46" w:rsidP="00E97C46">
      <w:r>
        <w:t>Lagged_1=</w:t>
      </w:r>
      <w:proofErr w:type="gramStart"/>
      <w:r>
        <w:t>Lag1(</w:t>
      </w:r>
      <w:proofErr w:type="gramEnd"/>
      <w:r>
        <w:t>CPI);</w:t>
      </w:r>
    </w:p>
    <w:p w:rsidR="00E97C46" w:rsidRDefault="00E97C46" w:rsidP="00E97C46">
      <w:r>
        <w:t>Run;</w:t>
      </w:r>
    </w:p>
    <w:p w:rsidR="00E97C46" w:rsidRDefault="00E97C46" w:rsidP="00E97C46"/>
    <w:p w:rsidR="00E97C46" w:rsidRDefault="00E97C46" w:rsidP="00E97C46">
      <w:r>
        <w:t xml:space="preserve">Proc </w:t>
      </w:r>
      <w:proofErr w:type="spellStart"/>
      <w:r>
        <w:t>Reg</w:t>
      </w:r>
      <w:proofErr w:type="spellEnd"/>
      <w:r>
        <w:t xml:space="preserve"> Data=Lag;</w:t>
      </w:r>
    </w:p>
    <w:p w:rsidR="00E97C46" w:rsidRDefault="00E97C46" w:rsidP="00E97C46">
      <w:r>
        <w:t>Model Difference_1=Lagged_1;</w:t>
      </w:r>
    </w:p>
    <w:p w:rsidR="00E97C46" w:rsidRDefault="00E97C46" w:rsidP="00E97C46">
      <w:r>
        <w:t>Run;</w:t>
      </w:r>
    </w:p>
    <w:p w:rsidR="00E97C46" w:rsidRDefault="00E97C46" w:rsidP="00E97C46"/>
    <w:p w:rsidR="00E97C46" w:rsidRDefault="00E97C46" w:rsidP="00E97C46">
      <w:r>
        <w:lastRenderedPageBreak/>
        <w:t xml:space="preserve">Proc </w:t>
      </w:r>
      <w:proofErr w:type="spellStart"/>
      <w:r>
        <w:t>Arima</w:t>
      </w:r>
      <w:proofErr w:type="spellEnd"/>
      <w:r>
        <w:t xml:space="preserve"> Data=Model;</w:t>
      </w:r>
    </w:p>
    <w:p w:rsidR="00E97C46" w:rsidRDefault="00E97C46" w:rsidP="00E97C46">
      <w:r>
        <w:t xml:space="preserve">Identify </w:t>
      </w:r>
      <w:proofErr w:type="spellStart"/>
      <w:r>
        <w:t>Var</w:t>
      </w:r>
      <w:proofErr w:type="spellEnd"/>
      <w:r>
        <w:t>=CPI;</w:t>
      </w:r>
    </w:p>
    <w:p w:rsidR="00E97C46" w:rsidRDefault="00E97C46" w:rsidP="00E97C46">
      <w:r>
        <w:t>Run;</w:t>
      </w:r>
      <w:bookmarkStart w:id="0" w:name="_GoBack"/>
      <w:bookmarkEnd w:id="0"/>
    </w:p>
    <w:sectPr w:rsidR="00E97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ewMLY0sDA1MTJV0lEKTi0uzszPAykwrAUA0Z+ExywAAAA="/>
  </w:docVars>
  <w:rsids>
    <w:rsidRoot w:val="00E97C46"/>
    <w:rsid w:val="004B30A8"/>
    <w:rsid w:val="00C00785"/>
    <w:rsid w:val="00E9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8-05-07T22:51:00Z</dcterms:created>
  <dcterms:modified xsi:type="dcterms:W3CDTF">2018-05-07T22:52:00Z</dcterms:modified>
</cp:coreProperties>
</file>